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20BA" w:rsidRDefault="00E220BA">
      <w:r>
        <w:t xml:space="preserve">Recently, as part of my Internship with [tag]LeadingIndia.AI and [tag]Bennett University, me and my team [tag other members here] worked on Sign Language Recognition through Machine Learning and Image Processing under our Supervisor [tag Archana Das]. You can find our project on GitHub from this </w:t>
      </w:r>
      <w:hyperlink r:id="rId4" w:history="1">
        <w:r w:rsidRPr="00E220BA">
          <w:rPr>
            <w:rStyle w:val="Hyperlink"/>
          </w:rPr>
          <w:t>link</w:t>
        </w:r>
      </w:hyperlink>
      <w:r>
        <w:t>.</w:t>
      </w:r>
    </w:p>
    <w:p w:rsidR="00E220BA" w:rsidRDefault="00E220BA">
      <w:r>
        <w:t>The project is based on American Sign Language. Do checkout the Git repository.</w:t>
      </w:r>
      <w:bookmarkStart w:id="0" w:name="_GoBack"/>
      <w:bookmarkEnd w:id="0"/>
    </w:p>
    <w:sectPr w:rsidR="00E220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srA0NjQ1MzA3MbNQ0lEKTi0uzszPAykwrAUA3bJ+MSwAAAA="/>
  </w:docVars>
  <w:rsids>
    <w:rsidRoot w:val="00D5042E"/>
    <w:rsid w:val="002768B7"/>
    <w:rsid w:val="00D5042E"/>
    <w:rsid w:val="00E22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3C2EA5-2DDF-4ECE-AB31-11DA3B954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20B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arnav-deep/SignLangua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av Deep</dc:creator>
  <cp:keywords/>
  <dc:description/>
  <cp:lastModifiedBy>Arnav Deep</cp:lastModifiedBy>
  <cp:revision>2</cp:revision>
  <dcterms:created xsi:type="dcterms:W3CDTF">2020-06-17T00:55:00Z</dcterms:created>
  <dcterms:modified xsi:type="dcterms:W3CDTF">2020-06-17T01:01:00Z</dcterms:modified>
</cp:coreProperties>
</file>